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2291E" w14:textId="09C1CC20" w:rsidR="009C34EA" w:rsidRPr="00631E12" w:rsidRDefault="009C34EA">
      <w:pPr>
        <w:rPr>
          <w:rFonts w:asciiTheme="majorHAnsi" w:hAnsiTheme="majorHAnsi" w:cstheme="majorHAnsi"/>
          <w:b/>
          <w:bCs/>
          <w:lang w:val="en-US"/>
        </w:rPr>
      </w:pPr>
      <w:r w:rsidRPr="00631E12">
        <w:rPr>
          <w:rFonts w:asciiTheme="majorHAnsi" w:hAnsiTheme="majorHAnsi" w:cstheme="majorHAnsi"/>
          <w:b/>
          <w:bCs/>
          <w:lang w:val="en-US"/>
        </w:rPr>
        <w:t>User Story</w:t>
      </w:r>
    </w:p>
    <w:p w14:paraId="58E021F0" w14:textId="43ABBFAF" w:rsidR="009C34EA" w:rsidRDefault="009C34EA">
      <w:pPr>
        <w:rPr>
          <w:lang w:val="en-US"/>
        </w:rPr>
      </w:pPr>
      <w:r>
        <w:rPr>
          <w:lang w:val="en-US"/>
        </w:rPr>
        <w:t xml:space="preserve">As the owner of this business, I would like to record my financial transactions so that I can quickly see how much money </w:t>
      </w:r>
      <w:proofErr w:type="gramStart"/>
      <w:r>
        <w:rPr>
          <w:lang w:val="en-US"/>
        </w:rPr>
        <w:t>I’ve</w:t>
      </w:r>
      <w:proofErr w:type="gramEnd"/>
      <w:r>
        <w:rPr>
          <w:lang w:val="en-US"/>
        </w:rPr>
        <w:t xml:space="preserve"> made and what I owe the government in HST.</w:t>
      </w:r>
      <w:r w:rsidR="00B84AEC">
        <w:rPr>
          <w:lang w:val="en-US"/>
        </w:rPr>
        <w:t xml:space="preserve">  For my purposes, my expenses subtracted from my income</w:t>
      </w:r>
      <w:r w:rsidR="00631E12">
        <w:rPr>
          <w:lang w:val="en-US"/>
        </w:rPr>
        <w:t>.</w:t>
      </w:r>
    </w:p>
    <w:p w14:paraId="2982DD50" w14:textId="173BB321" w:rsidR="009C34EA" w:rsidRDefault="009C34EA">
      <w:pPr>
        <w:rPr>
          <w:lang w:val="en-US"/>
        </w:rPr>
      </w:pPr>
      <w:r>
        <w:rPr>
          <w:lang w:val="en-US"/>
        </w:rPr>
        <w:t>Acceptance Criteria:</w:t>
      </w:r>
    </w:p>
    <w:p w14:paraId="1C7119D6" w14:textId="3FA12421" w:rsidR="009C34EA" w:rsidRDefault="009C34EA" w:rsidP="009C34E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ust be abl</w:t>
      </w:r>
      <w:r w:rsidR="00B84AEC">
        <w:rPr>
          <w:lang w:val="en-US"/>
        </w:rPr>
        <w:t xml:space="preserve">e to query transactions by date and provide a total profit and total </w:t>
      </w:r>
      <w:proofErr w:type="gramStart"/>
      <w:r w:rsidR="00B84AEC">
        <w:rPr>
          <w:lang w:val="en-US"/>
        </w:rPr>
        <w:t>HST</w:t>
      </w:r>
      <w:proofErr w:type="gramEnd"/>
    </w:p>
    <w:p w14:paraId="39F8DD11" w14:textId="28B9BFCA" w:rsidR="005207C6" w:rsidRDefault="005207C6" w:rsidP="009C34E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ust be able to query transactions by date and by source of the income.</w:t>
      </w:r>
    </w:p>
    <w:p w14:paraId="1B45A31B" w14:textId="7DB7F6C5" w:rsidR="009C34EA" w:rsidRDefault="009C34EA" w:rsidP="009C34E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ifferentiate between expenses and </w:t>
      </w:r>
      <w:r w:rsidR="007D2053">
        <w:rPr>
          <w:lang w:val="en-US"/>
        </w:rPr>
        <w:t>income</w:t>
      </w:r>
      <w:r>
        <w:rPr>
          <w:lang w:val="en-US"/>
        </w:rPr>
        <w:t xml:space="preserve"> – provide a running total of </w:t>
      </w:r>
      <w:r w:rsidR="007D2053">
        <w:rPr>
          <w:lang w:val="en-US"/>
        </w:rPr>
        <w:t>income</w:t>
      </w:r>
      <w:r>
        <w:rPr>
          <w:lang w:val="en-US"/>
        </w:rPr>
        <w:t xml:space="preserve"> – </w:t>
      </w:r>
      <w:proofErr w:type="gramStart"/>
      <w:r>
        <w:rPr>
          <w:lang w:val="en-US"/>
        </w:rPr>
        <w:t>expenses</w:t>
      </w:r>
      <w:proofErr w:type="gramEnd"/>
    </w:p>
    <w:p w14:paraId="332AF671" w14:textId="7E97C145" w:rsidR="00D93671" w:rsidRDefault="009C34EA" w:rsidP="005161B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alculate the HST owed to the government by subtracting </w:t>
      </w:r>
      <w:r w:rsidR="00B84AEC">
        <w:rPr>
          <w:lang w:val="en-US"/>
        </w:rPr>
        <w:t>HST paid on expenses from HST collected on income.</w:t>
      </w:r>
    </w:p>
    <w:p w14:paraId="2654C6FC" w14:textId="1EDE7937" w:rsidR="005161B8" w:rsidRDefault="00A24443" w:rsidP="005161B8">
      <w:pPr>
        <w:pStyle w:val="ListParagraph"/>
        <w:rPr>
          <w:lang w:val="en-US"/>
        </w:rPr>
      </w:pPr>
      <w:r w:rsidRPr="005161B8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3FDC89FB" wp14:editId="57DD0447">
            <wp:simplePos x="0" y="0"/>
            <wp:positionH relativeFrom="margin">
              <wp:align>center</wp:align>
            </wp:positionH>
            <wp:positionV relativeFrom="paragraph">
              <wp:posOffset>284480</wp:posOffset>
            </wp:positionV>
            <wp:extent cx="7693025" cy="3886200"/>
            <wp:effectExtent l="0" t="0" r="317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93025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3F86DC" w14:textId="6F621B9D" w:rsidR="005161B8" w:rsidRDefault="005161B8">
      <w:pPr>
        <w:rPr>
          <w:lang w:val="en-US"/>
        </w:rPr>
      </w:pPr>
      <w:r>
        <w:rPr>
          <w:lang w:val="en-US"/>
        </w:rPr>
        <w:br w:type="page"/>
      </w:r>
    </w:p>
    <w:p w14:paraId="123D094C" w14:textId="77777777" w:rsidR="00D93671" w:rsidRPr="00631E12" w:rsidRDefault="005161B8" w:rsidP="00D93671">
      <w:pPr>
        <w:pStyle w:val="ListParagraph"/>
        <w:ind w:left="0"/>
        <w:rPr>
          <w:rFonts w:asciiTheme="majorHAnsi" w:hAnsiTheme="majorHAnsi" w:cstheme="majorHAnsi"/>
          <w:b/>
          <w:bCs/>
          <w:lang w:val="en-US"/>
        </w:rPr>
      </w:pPr>
      <w:r w:rsidRPr="005161B8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6128B297" wp14:editId="2C5E14B4">
            <wp:simplePos x="0" y="0"/>
            <wp:positionH relativeFrom="page">
              <wp:align>right</wp:align>
            </wp:positionH>
            <wp:positionV relativeFrom="paragraph">
              <wp:posOffset>4645025</wp:posOffset>
            </wp:positionV>
            <wp:extent cx="7771130" cy="3581694"/>
            <wp:effectExtent l="0" t="0" r="127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1130" cy="3581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93671" w:rsidRPr="00631E12">
        <w:rPr>
          <w:rFonts w:asciiTheme="majorHAnsi" w:hAnsiTheme="majorHAnsi" w:cstheme="majorHAnsi"/>
          <w:b/>
          <w:bCs/>
          <w:lang w:val="en-US"/>
        </w:rPr>
        <w:t>Use Case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8"/>
        <w:gridCol w:w="457"/>
        <w:gridCol w:w="3330"/>
        <w:gridCol w:w="3685"/>
      </w:tblGrid>
      <w:tr w:rsidR="00D93671" w14:paraId="1EED5DF6" w14:textId="77777777" w:rsidTr="00D93671">
        <w:tc>
          <w:tcPr>
            <w:tcW w:w="1878" w:type="dxa"/>
          </w:tcPr>
          <w:p w14:paraId="4A9A5D95" w14:textId="77777777" w:rsidR="00D93671" w:rsidRPr="00631E12" w:rsidRDefault="00D93671" w:rsidP="00880FFA">
            <w:pPr>
              <w:rPr>
                <w:b/>
                <w:bCs/>
                <w:lang w:val="en-US"/>
              </w:rPr>
            </w:pPr>
            <w:r w:rsidRPr="00631E12">
              <w:rPr>
                <w:b/>
                <w:bCs/>
                <w:lang w:val="en-US"/>
              </w:rPr>
              <w:t>Use Case Name</w:t>
            </w:r>
          </w:p>
        </w:tc>
        <w:tc>
          <w:tcPr>
            <w:tcW w:w="7472" w:type="dxa"/>
            <w:gridSpan w:val="3"/>
          </w:tcPr>
          <w:p w14:paraId="1F050714" w14:textId="77777777" w:rsidR="00D93671" w:rsidRPr="00631E12" w:rsidRDefault="00D93671" w:rsidP="00B84AEC">
            <w:pPr>
              <w:rPr>
                <w:b/>
                <w:bCs/>
                <w:lang w:val="en-US"/>
              </w:rPr>
            </w:pPr>
            <w:r w:rsidRPr="00631E12">
              <w:rPr>
                <w:b/>
                <w:bCs/>
                <w:lang w:val="en-US"/>
              </w:rPr>
              <w:t xml:space="preserve">Create </w:t>
            </w:r>
            <w:r w:rsidR="00B84AEC" w:rsidRPr="00631E12">
              <w:rPr>
                <w:b/>
                <w:bCs/>
                <w:lang w:val="en-US"/>
              </w:rPr>
              <w:t>an income t</w:t>
            </w:r>
            <w:r w:rsidRPr="00631E12">
              <w:rPr>
                <w:b/>
                <w:bCs/>
                <w:lang w:val="en-US"/>
              </w:rPr>
              <w:t>ransaction</w:t>
            </w:r>
          </w:p>
        </w:tc>
      </w:tr>
      <w:tr w:rsidR="00D93671" w14:paraId="1ED49781" w14:textId="77777777" w:rsidTr="00D93671">
        <w:tc>
          <w:tcPr>
            <w:tcW w:w="1878" w:type="dxa"/>
          </w:tcPr>
          <w:p w14:paraId="133A7C17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72" w:type="dxa"/>
            <w:gridSpan w:val="3"/>
          </w:tcPr>
          <w:p w14:paraId="45B72A0A" w14:textId="77777777" w:rsidR="00D93671" w:rsidRDefault="00B84AEC" w:rsidP="00B84AEC">
            <w:pPr>
              <w:rPr>
                <w:lang w:val="en-US"/>
              </w:rPr>
            </w:pPr>
            <w:r>
              <w:rPr>
                <w:lang w:val="en-US"/>
              </w:rPr>
              <w:t>Money coming into the business.</w:t>
            </w:r>
          </w:p>
        </w:tc>
      </w:tr>
      <w:tr w:rsidR="00D93671" w14:paraId="2BB93238" w14:textId="77777777" w:rsidTr="00D93671">
        <w:tc>
          <w:tcPr>
            <w:tcW w:w="1878" w:type="dxa"/>
          </w:tcPr>
          <w:p w14:paraId="5CC4E97B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72" w:type="dxa"/>
            <w:gridSpan w:val="3"/>
          </w:tcPr>
          <w:p w14:paraId="093E07AD" w14:textId="77777777" w:rsidR="00D93671" w:rsidRDefault="00D93671" w:rsidP="00B84AEC">
            <w:pPr>
              <w:rPr>
                <w:lang w:val="en-US"/>
              </w:rPr>
            </w:pPr>
            <w:r>
              <w:rPr>
                <w:lang w:val="en-US"/>
              </w:rPr>
              <w:t>Allows the Owner to record a</w:t>
            </w:r>
            <w:r w:rsidR="00B84AEC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 w:rsidR="00B84AEC">
              <w:rPr>
                <w:lang w:val="en-US"/>
              </w:rPr>
              <w:t>income</w:t>
            </w:r>
            <w:r>
              <w:rPr>
                <w:lang w:val="en-US"/>
              </w:rPr>
              <w:t xml:space="preserve"> transaction.</w:t>
            </w:r>
          </w:p>
        </w:tc>
      </w:tr>
      <w:tr w:rsidR="00D93671" w14:paraId="2379BEF4" w14:textId="77777777" w:rsidTr="00D93671">
        <w:tc>
          <w:tcPr>
            <w:tcW w:w="1878" w:type="dxa"/>
          </w:tcPr>
          <w:p w14:paraId="7AC854EC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472" w:type="dxa"/>
            <w:gridSpan w:val="3"/>
          </w:tcPr>
          <w:p w14:paraId="726EE5FB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D93671" w14:paraId="37427BA8" w14:textId="77777777" w:rsidTr="00D93671">
        <w:tc>
          <w:tcPr>
            <w:tcW w:w="1878" w:type="dxa"/>
          </w:tcPr>
          <w:p w14:paraId="109F585B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72" w:type="dxa"/>
            <w:gridSpan w:val="3"/>
          </w:tcPr>
          <w:p w14:paraId="4C0D59FF" w14:textId="77777777" w:rsidR="00D93671" w:rsidRDefault="00D93671" w:rsidP="00880FFA">
            <w:pPr>
              <w:rPr>
                <w:lang w:val="en-US"/>
              </w:rPr>
            </w:pPr>
          </w:p>
        </w:tc>
      </w:tr>
      <w:tr w:rsidR="00D93671" w14:paraId="758B4300" w14:textId="77777777" w:rsidTr="00D93671">
        <w:tc>
          <w:tcPr>
            <w:tcW w:w="1878" w:type="dxa"/>
          </w:tcPr>
          <w:p w14:paraId="0C8EA4B7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72" w:type="dxa"/>
            <w:gridSpan w:val="3"/>
          </w:tcPr>
          <w:p w14:paraId="5751BB4C" w14:textId="77777777" w:rsidR="00D93671" w:rsidRDefault="00D93671" w:rsidP="00D93671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D93671" w14:paraId="44251ED3" w14:textId="77777777" w:rsidTr="00D93671">
        <w:tc>
          <w:tcPr>
            <w:tcW w:w="1878" w:type="dxa"/>
          </w:tcPr>
          <w:p w14:paraId="7A964285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72" w:type="dxa"/>
            <w:gridSpan w:val="3"/>
          </w:tcPr>
          <w:p w14:paraId="7182DB54" w14:textId="77777777" w:rsidR="00D93671" w:rsidRDefault="00B84AEC" w:rsidP="00880FFA">
            <w:pPr>
              <w:rPr>
                <w:lang w:val="en-US"/>
              </w:rPr>
            </w:pPr>
            <w:r>
              <w:rPr>
                <w:lang w:val="en-US"/>
              </w:rPr>
              <w:t>Income</w:t>
            </w:r>
            <w:r w:rsidR="00D93671">
              <w:rPr>
                <w:lang w:val="en-US"/>
              </w:rPr>
              <w:t xml:space="preserve"> transaction is saved and added to financial totals. </w:t>
            </w:r>
          </w:p>
        </w:tc>
      </w:tr>
      <w:tr w:rsidR="00D93671" w14:paraId="29540C2C" w14:textId="77777777" w:rsidTr="00D93671">
        <w:tc>
          <w:tcPr>
            <w:tcW w:w="1878" w:type="dxa"/>
          </w:tcPr>
          <w:p w14:paraId="5F1C617D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787" w:type="dxa"/>
            <w:gridSpan w:val="2"/>
          </w:tcPr>
          <w:p w14:paraId="5ED4D445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685" w:type="dxa"/>
          </w:tcPr>
          <w:p w14:paraId="25E04F6F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584824" w14:paraId="19CD8EC4" w14:textId="77777777" w:rsidTr="001862CA">
        <w:tc>
          <w:tcPr>
            <w:tcW w:w="1878" w:type="dxa"/>
          </w:tcPr>
          <w:p w14:paraId="1863CC54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47A26BE9" w14:textId="77777777" w:rsidR="00584824" w:rsidRDefault="00584824" w:rsidP="00D93671">
            <w:pPr>
              <w:pStyle w:val="ListParagraph"/>
              <w:numPr>
                <w:ilvl w:val="0"/>
                <w:numId w:val="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3D12A8BB" w14:textId="77777777" w:rsidR="00584824" w:rsidRDefault="00584824" w:rsidP="00B84AEC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add </w:t>
            </w:r>
            <w:r w:rsidR="00B84AEC">
              <w:rPr>
                <w:lang w:val="en-US"/>
              </w:rPr>
              <w:t>a new income</w:t>
            </w:r>
            <w:r>
              <w:rPr>
                <w:lang w:val="en-US"/>
              </w:rPr>
              <w:t xml:space="preserve"> transaction</w:t>
            </w:r>
          </w:p>
        </w:tc>
        <w:tc>
          <w:tcPr>
            <w:tcW w:w="3685" w:type="dxa"/>
          </w:tcPr>
          <w:p w14:paraId="0FDFD4AB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</w:t>
            </w:r>
            <w:proofErr w:type="gramStart"/>
            <w:r>
              <w:rPr>
                <w:lang w:val="en-US"/>
              </w:rPr>
              <w:t>calendar</w:t>
            </w:r>
            <w:proofErr w:type="gramEnd"/>
          </w:p>
          <w:p w14:paraId="18EE6995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Prompts for description, transaction amount and HST </w:t>
            </w:r>
            <w:proofErr w:type="gramStart"/>
            <w:r>
              <w:rPr>
                <w:lang w:val="en-US"/>
              </w:rPr>
              <w:t>amount</w:t>
            </w:r>
            <w:proofErr w:type="gramEnd"/>
          </w:p>
          <w:p w14:paraId="0D553B38" w14:textId="77777777" w:rsidR="005207C6" w:rsidRDefault="005207C6" w:rsidP="00880FFA">
            <w:pPr>
              <w:rPr>
                <w:lang w:val="en-US"/>
              </w:rPr>
            </w:pPr>
            <w:r>
              <w:rPr>
                <w:lang w:val="en-US"/>
              </w:rPr>
              <w:t>Displays a list of income sources and prompts for selection</w:t>
            </w:r>
          </w:p>
        </w:tc>
      </w:tr>
      <w:tr w:rsidR="00584824" w14:paraId="3EE49442" w14:textId="77777777" w:rsidTr="00962501">
        <w:tc>
          <w:tcPr>
            <w:tcW w:w="1878" w:type="dxa"/>
          </w:tcPr>
          <w:p w14:paraId="7DEAAA40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2E924A2B" w14:textId="77777777" w:rsidR="00584824" w:rsidRDefault="00584824" w:rsidP="00D93671">
            <w:pPr>
              <w:pStyle w:val="ListParagraph"/>
              <w:numPr>
                <w:ilvl w:val="0"/>
                <w:numId w:val="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3D342345" w14:textId="77777777" w:rsidR="00584824" w:rsidRDefault="00584824" w:rsidP="00D93671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Selects the transaction </w:t>
            </w:r>
            <w:proofErr w:type="gramStart"/>
            <w:r>
              <w:rPr>
                <w:lang w:val="en-US"/>
              </w:rPr>
              <w:t>Date</w:t>
            </w:r>
            <w:proofErr w:type="gramEnd"/>
          </w:p>
          <w:p w14:paraId="1439EB21" w14:textId="77777777" w:rsidR="005207C6" w:rsidRDefault="005207C6" w:rsidP="00D93671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Selects the income </w:t>
            </w:r>
            <w:proofErr w:type="gramStart"/>
            <w:r>
              <w:rPr>
                <w:lang w:val="en-US"/>
              </w:rPr>
              <w:t>source</w:t>
            </w:r>
            <w:proofErr w:type="gramEnd"/>
          </w:p>
          <w:p w14:paraId="0CFE1B65" w14:textId="77777777" w:rsidR="00584824" w:rsidRDefault="00584824" w:rsidP="00D93671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Enters the transaction </w:t>
            </w:r>
            <w:proofErr w:type="gramStart"/>
            <w:r>
              <w:rPr>
                <w:lang w:val="en-US"/>
              </w:rPr>
              <w:t>description</w:t>
            </w:r>
            <w:proofErr w:type="gramEnd"/>
          </w:p>
          <w:p w14:paraId="0B6DB355" w14:textId="77777777" w:rsidR="00584824" w:rsidRDefault="00584824" w:rsidP="00D93671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Enters the transaction </w:t>
            </w:r>
            <w:proofErr w:type="gramStart"/>
            <w:r>
              <w:rPr>
                <w:lang w:val="en-US"/>
              </w:rPr>
              <w:t>amount</w:t>
            </w:r>
            <w:proofErr w:type="gramEnd"/>
          </w:p>
          <w:p w14:paraId="0A857BDB" w14:textId="77777777" w:rsidR="00584824" w:rsidRPr="00D93671" w:rsidRDefault="00584824" w:rsidP="00D93671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3685" w:type="dxa"/>
          </w:tcPr>
          <w:p w14:paraId="3DED27F9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Verifies that date is </w:t>
            </w:r>
            <w:proofErr w:type="gramStart"/>
            <w:r>
              <w:rPr>
                <w:lang w:val="en-US"/>
              </w:rPr>
              <w:t>selected</w:t>
            </w:r>
            <w:proofErr w:type="gramEnd"/>
          </w:p>
          <w:p w14:paraId="4E2343C3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Verifies that description and amount have been </w:t>
            </w:r>
            <w:proofErr w:type="gramStart"/>
            <w:r>
              <w:rPr>
                <w:lang w:val="en-US"/>
              </w:rPr>
              <w:t>entered</w:t>
            </w:r>
            <w:proofErr w:type="gramEnd"/>
          </w:p>
          <w:p w14:paraId="39EB748B" w14:textId="77777777" w:rsidR="005207C6" w:rsidRDefault="005207C6" w:rsidP="00880FFA">
            <w:pPr>
              <w:rPr>
                <w:lang w:val="en-US"/>
              </w:rPr>
            </w:pPr>
            <w:r>
              <w:rPr>
                <w:lang w:val="en-US"/>
              </w:rPr>
              <w:t>Verifies that the income source was selected.</w:t>
            </w:r>
          </w:p>
          <w:p w14:paraId="18E2D722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Calculates HST </w:t>
            </w:r>
          </w:p>
          <w:p w14:paraId="5163F6A3" w14:textId="77777777" w:rsidR="008451D6" w:rsidRDefault="008451D6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</w:t>
            </w:r>
            <w:r w:rsidR="00634C2E">
              <w:rPr>
                <w:lang w:val="en-US"/>
              </w:rPr>
              <w:t>income</w:t>
            </w: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transaction</w:t>
            </w:r>
            <w:proofErr w:type="gramEnd"/>
          </w:p>
          <w:p w14:paraId="02F9A967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Prompts to save</w:t>
            </w:r>
          </w:p>
        </w:tc>
      </w:tr>
      <w:tr w:rsidR="00584824" w14:paraId="0BCD3DE6" w14:textId="77777777" w:rsidTr="00962501">
        <w:tc>
          <w:tcPr>
            <w:tcW w:w="1878" w:type="dxa"/>
          </w:tcPr>
          <w:p w14:paraId="62187886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457" w:type="dxa"/>
          </w:tcPr>
          <w:p w14:paraId="5FD4A7A3" w14:textId="77777777" w:rsidR="00584824" w:rsidRDefault="00584824" w:rsidP="00D93671">
            <w:pPr>
              <w:pStyle w:val="ListParagraph"/>
              <w:numPr>
                <w:ilvl w:val="0"/>
                <w:numId w:val="2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330" w:type="dxa"/>
          </w:tcPr>
          <w:p w14:paraId="7C2FF4D3" w14:textId="77777777" w:rsidR="00584824" w:rsidRDefault="00584824" w:rsidP="00D93671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equest to save</w:t>
            </w:r>
          </w:p>
        </w:tc>
        <w:tc>
          <w:tcPr>
            <w:tcW w:w="3685" w:type="dxa"/>
          </w:tcPr>
          <w:p w14:paraId="56D02FF9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Saves the transaction and returns to the main menu</w:t>
            </w:r>
          </w:p>
        </w:tc>
      </w:tr>
      <w:tr w:rsidR="00D93671" w14:paraId="19194FB6" w14:textId="77777777" w:rsidTr="00D93671">
        <w:tc>
          <w:tcPr>
            <w:tcW w:w="1878" w:type="dxa"/>
          </w:tcPr>
          <w:p w14:paraId="5BCC5D3F" w14:textId="77777777" w:rsidR="00D93671" w:rsidRDefault="00D93671" w:rsidP="00880FFA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72" w:type="dxa"/>
            <w:gridSpan w:val="3"/>
          </w:tcPr>
          <w:p w14:paraId="4A2218AC" w14:textId="77777777" w:rsidR="00D93671" w:rsidRPr="00611192" w:rsidRDefault="00611192" w:rsidP="00A92A05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</w:t>
            </w:r>
            <w:r w:rsidR="00A92A05">
              <w:rPr>
                <w:lang w:val="en-US"/>
              </w:rPr>
              <w:t>cancel</w:t>
            </w:r>
            <w:r>
              <w:rPr>
                <w:lang w:val="en-US"/>
              </w:rPr>
              <w:t xml:space="preserve"> adding the transaction</w:t>
            </w:r>
          </w:p>
        </w:tc>
      </w:tr>
    </w:tbl>
    <w:p w14:paraId="55CDC60D" w14:textId="1F9D0BA9" w:rsidR="00B84AEC" w:rsidRDefault="00B84AEC" w:rsidP="005161B8">
      <w:pPr>
        <w:rPr>
          <w:lang w:val="en-US"/>
        </w:rPr>
      </w:pPr>
    </w:p>
    <w:tbl>
      <w:tblPr>
        <w:tblStyle w:val="TableGrid"/>
        <w:tblW w:w="9450" w:type="dxa"/>
        <w:tblLook w:val="04A0" w:firstRow="1" w:lastRow="0" w:firstColumn="1" w:lastColumn="0" w:noHBand="0" w:noVBand="1"/>
      </w:tblPr>
      <w:tblGrid>
        <w:gridCol w:w="1878"/>
        <w:gridCol w:w="637"/>
        <w:gridCol w:w="3250"/>
        <w:gridCol w:w="3685"/>
      </w:tblGrid>
      <w:tr w:rsidR="00B84AEC" w14:paraId="7A7566FE" w14:textId="77777777" w:rsidTr="00616124">
        <w:tc>
          <w:tcPr>
            <w:tcW w:w="1878" w:type="dxa"/>
          </w:tcPr>
          <w:p w14:paraId="5233CFC4" w14:textId="77777777" w:rsidR="00B84AEC" w:rsidRPr="00631E12" w:rsidRDefault="00B84AEC" w:rsidP="00EF19D9">
            <w:pPr>
              <w:rPr>
                <w:b/>
                <w:bCs/>
                <w:lang w:val="en-US"/>
              </w:rPr>
            </w:pPr>
            <w:r w:rsidRPr="00631E12">
              <w:rPr>
                <w:b/>
                <w:bCs/>
                <w:lang w:val="en-US"/>
              </w:rPr>
              <w:t>Use Case Name</w:t>
            </w:r>
          </w:p>
        </w:tc>
        <w:tc>
          <w:tcPr>
            <w:tcW w:w="7572" w:type="dxa"/>
            <w:gridSpan w:val="3"/>
          </w:tcPr>
          <w:p w14:paraId="28B67363" w14:textId="77777777" w:rsidR="00B84AEC" w:rsidRPr="00631E12" w:rsidRDefault="00B84AEC" w:rsidP="00B84AEC">
            <w:pPr>
              <w:rPr>
                <w:b/>
                <w:bCs/>
                <w:lang w:val="en-US"/>
              </w:rPr>
            </w:pPr>
            <w:r w:rsidRPr="00631E12">
              <w:rPr>
                <w:b/>
                <w:bCs/>
                <w:lang w:val="en-US"/>
              </w:rPr>
              <w:t>Create an expense transaction</w:t>
            </w:r>
          </w:p>
        </w:tc>
      </w:tr>
      <w:tr w:rsidR="00B84AEC" w14:paraId="5B3042B6" w14:textId="77777777" w:rsidTr="00616124">
        <w:tc>
          <w:tcPr>
            <w:tcW w:w="1878" w:type="dxa"/>
          </w:tcPr>
          <w:p w14:paraId="04FD09CD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572" w:type="dxa"/>
            <w:gridSpan w:val="3"/>
          </w:tcPr>
          <w:p w14:paraId="7A6DA3C2" w14:textId="77777777" w:rsidR="00B84AEC" w:rsidRDefault="00B84AEC" w:rsidP="00B84AEC">
            <w:pPr>
              <w:rPr>
                <w:lang w:val="en-US"/>
              </w:rPr>
            </w:pPr>
            <w:r>
              <w:rPr>
                <w:lang w:val="en-US"/>
              </w:rPr>
              <w:t>Money leaving the business.</w:t>
            </w:r>
          </w:p>
        </w:tc>
      </w:tr>
      <w:tr w:rsidR="00B84AEC" w14:paraId="63EC4CEC" w14:textId="77777777" w:rsidTr="00616124">
        <w:tc>
          <w:tcPr>
            <w:tcW w:w="1878" w:type="dxa"/>
          </w:tcPr>
          <w:p w14:paraId="657C160F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572" w:type="dxa"/>
            <w:gridSpan w:val="3"/>
          </w:tcPr>
          <w:p w14:paraId="64672466" w14:textId="77777777" w:rsidR="00B84AEC" w:rsidRDefault="00B84AEC" w:rsidP="00B84AEC">
            <w:pPr>
              <w:rPr>
                <w:lang w:val="en-US"/>
              </w:rPr>
            </w:pPr>
            <w:r>
              <w:rPr>
                <w:lang w:val="en-US"/>
              </w:rPr>
              <w:t>Allows the Owner to record an expense transaction.</w:t>
            </w:r>
          </w:p>
        </w:tc>
      </w:tr>
      <w:tr w:rsidR="00B84AEC" w14:paraId="191051C4" w14:textId="77777777" w:rsidTr="00616124">
        <w:tc>
          <w:tcPr>
            <w:tcW w:w="1878" w:type="dxa"/>
          </w:tcPr>
          <w:p w14:paraId="7B4FDAD7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572" w:type="dxa"/>
            <w:gridSpan w:val="3"/>
          </w:tcPr>
          <w:p w14:paraId="418B5388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B84AEC" w14:paraId="38987239" w14:textId="77777777" w:rsidTr="00616124">
        <w:tc>
          <w:tcPr>
            <w:tcW w:w="1878" w:type="dxa"/>
          </w:tcPr>
          <w:p w14:paraId="221D7903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572" w:type="dxa"/>
            <w:gridSpan w:val="3"/>
          </w:tcPr>
          <w:p w14:paraId="5FB83364" w14:textId="77777777" w:rsidR="00B84AEC" w:rsidRDefault="00B84AEC" w:rsidP="00EF19D9">
            <w:pPr>
              <w:rPr>
                <w:lang w:val="en-US"/>
              </w:rPr>
            </w:pPr>
          </w:p>
        </w:tc>
      </w:tr>
      <w:tr w:rsidR="00B84AEC" w14:paraId="6725AE6A" w14:textId="77777777" w:rsidTr="00616124">
        <w:tc>
          <w:tcPr>
            <w:tcW w:w="1878" w:type="dxa"/>
          </w:tcPr>
          <w:p w14:paraId="4B62C7F4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572" w:type="dxa"/>
            <w:gridSpan w:val="3"/>
          </w:tcPr>
          <w:p w14:paraId="279DADEA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B84AEC" w14:paraId="4384FCD9" w14:textId="77777777" w:rsidTr="00616124">
        <w:tc>
          <w:tcPr>
            <w:tcW w:w="1878" w:type="dxa"/>
          </w:tcPr>
          <w:p w14:paraId="2BA1127E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572" w:type="dxa"/>
            <w:gridSpan w:val="3"/>
          </w:tcPr>
          <w:p w14:paraId="5D4F3A86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 xml:space="preserve">Expense transaction is saved and added to financial totals. </w:t>
            </w:r>
          </w:p>
        </w:tc>
      </w:tr>
      <w:tr w:rsidR="00B84AEC" w14:paraId="49760546" w14:textId="77777777" w:rsidTr="00616124">
        <w:tc>
          <w:tcPr>
            <w:tcW w:w="1878" w:type="dxa"/>
          </w:tcPr>
          <w:p w14:paraId="5FE4E653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887" w:type="dxa"/>
            <w:gridSpan w:val="2"/>
          </w:tcPr>
          <w:p w14:paraId="6B64E1A8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685" w:type="dxa"/>
          </w:tcPr>
          <w:p w14:paraId="1831CC44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B84AEC" w14:paraId="29E7773E" w14:textId="77777777" w:rsidTr="00616124">
        <w:tc>
          <w:tcPr>
            <w:tcW w:w="1878" w:type="dxa"/>
          </w:tcPr>
          <w:p w14:paraId="4FB52D97" w14:textId="77777777" w:rsidR="00B84AEC" w:rsidRDefault="00B84AEC" w:rsidP="00EF19D9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74A2C78E" w14:textId="77777777" w:rsidR="00B84AEC" w:rsidRDefault="00B84AEC" w:rsidP="00616124">
            <w:pPr>
              <w:pStyle w:val="ListParagraph"/>
              <w:numPr>
                <w:ilvl w:val="0"/>
                <w:numId w:val="8"/>
              </w:numPr>
              <w:ind w:right="-20" w:hanging="640"/>
              <w:rPr>
                <w:lang w:val="en-US"/>
              </w:rPr>
            </w:pPr>
          </w:p>
        </w:tc>
        <w:tc>
          <w:tcPr>
            <w:tcW w:w="3245" w:type="dxa"/>
          </w:tcPr>
          <w:p w14:paraId="23CE7A4A" w14:textId="77777777" w:rsidR="00B84AEC" w:rsidRDefault="00B84AEC" w:rsidP="00B84AEC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equests to add a new expense transaction</w:t>
            </w:r>
          </w:p>
        </w:tc>
        <w:tc>
          <w:tcPr>
            <w:tcW w:w="3685" w:type="dxa"/>
          </w:tcPr>
          <w:p w14:paraId="43362B58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</w:t>
            </w:r>
            <w:proofErr w:type="gramStart"/>
            <w:r>
              <w:rPr>
                <w:lang w:val="en-US"/>
              </w:rPr>
              <w:t>calendar</w:t>
            </w:r>
            <w:proofErr w:type="gramEnd"/>
          </w:p>
          <w:p w14:paraId="1029AD3B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Prompts for description, transaction amount and HST amount</w:t>
            </w:r>
          </w:p>
        </w:tc>
      </w:tr>
      <w:tr w:rsidR="00B84AEC" w14:paraId="5A521700" w14:textId="77777777" w:rsidTr="00616124">
        <w:tc>
          <w:tcPr>
            <w:tcW w:w="1878" w:type="dxa"/>
          </w:tcPr>
          <w:p w14:paraId="2FD651F4" w14:textId="77777777" w:rsidR="00B84AEC" w:rsidRDefault="00B84AEC" w:rsidP="00EF19D9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4C12BB9B" w14:textId="77777777" w:rsidR="00B84AEC" w:rsidRDefault="00B84AEC" w:rsidP="005207C6">
            <w:pPr>
              <w:pStyle w:val="ListParagraph"/>
              <w:numPr>
                <w:ilvl w:val="0"/>
                <w:numId w:val="8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245" w:type="dxa"/>
          </w:tcPr>
          <w:p w14:paraId="05B40B78" w14:textId="77777777" w:rsidR="00B84AEC" w:rsidRDefault="00B84AEC" w:rsidP="00EF19D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Selects the transaction </w:t>
            </w:r>
            <w:proofErr w:type="gramStart"/>
            <w:r>
              <w:rPr>
                <w:lang w:val="en-US"/>
              </w:rPr>
              <w:t>Date</w:t>
            </w:r>
            <w:proofErr w:type="gramEnd"/>
          </w:p>
          <w:p w14:paraId="6728AC1F" w14:textId="77777777" w:rsidR="00B84AEC" w:rsidRDefault="00B84AEC" w:rsidP="00EF19D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Enters the transaction </w:t>
            </w:r>
            <w:proofErr w:type="gramStart"/>
            <w:r>
              <w:rPr>
                <w:lang w:val="en-US"/>
              </w:rPr>
              <w:t>description</w:t>
            </w:r>
            <w:proofErr w:type="gramEnd"/>
          </w:p>
          <w:p w14:paraId="1E5FFD93" w14:textId="77777777" w:rsidR="00B84AEC" w:rsidRDefault="00B84AEC" w:rsidP="00EF19D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Enters the transaction </w:t>
            </w:r>
            <w:proofErr w:type="gramStart"/>
            <w:r>
              <w:rPr>
                <w:lang w:val="en-US"/>
              </w:rPr>
              <w:t>amount</w:t>
            </w:r>
            <w:proofErr w:type="gramEnd"/>
          </w:p>
          <w:p w14:paraId="638FC1D9" w14:textId="77777777" w:rsidR="00B84AEC" w:rsidRPr="00D93671" w:rsidRDefault="00B84AEC" w:rsidP="00EF19D9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3685" w:type="dxa"/>
          </w:tcPr>
          <w:p w14:paraId="1D0C8CAF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 xml:space="preserve">Verifies that date is </w:t>
            </w:r>
            <w:proofErr w:type="gramStart"/>
            <w:r>
              <w:rPr>
                <w:lang w:val="en-US"/>
              </w:rPr>
              <w:t>selected</w:t>
            </w:r>
            <w:proofErr w:type="gramEnd"/>
          </w:p>
          <w:p w14:paraId="057DC9CE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 xml:space="preserve">Verifies that description and amount have been </w:t>
            </w:r>
            <w:proofErr w:type="gramStart"/>
            <w:r>
              <w:rPr>
                <w:lang w:val="en-US"/>
              </w:rPr>
              <w:t>entered</w:t>
            </w:r>
            <w:proofErr w:type="gramEnd"/>
          </w:p>
          <w:p w14:paraId="45B3881A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 xml:space="preserve">Calculates HST </w:t>
            </w:r>
          </w:p>
          <w:p w14:paraId="137923FE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financial </w:t>
            </w:r>
            <w:proofErr w:type="gramStart"/>
            <w:r>
              <w:rPr>
                <w:lang w:val="en-US"/>
              </w:rPr>
              <w:t>transaction</w:t>
            </w:r>
            <w:proofErr w:type="gramEnd"/>
          </w:p>
          <w:p w14:paraId="296672E2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Prompts to save</w:t>
            </w:r>
          </w:p>
        </w:tc>
      </w:tr>
      <w:tr w:rsidR="00B84AEC" w14:paraId="44CE34C7" w14:textId="77777777" w:rsidTr="00616124">
        <w:tc>
          <w:tcPr>
            <w:tcW w:w="1878" w:type="dxa"/>
          </w:tcPr>
          <w:p w14:paraId="1A493F1B" w14:textId="77777777" w:rsidR="00B84AEC" w:rsidRDefault="00B84AEC" w:rsidP="00EF19D9">
            <w:pPr>
              <w:rPr>
                <w:lang w:val="en-US"/>
              </w:rPr>
            </w:pPr>
          </w:p>
        </w:tc>
        <w:tc>
          <w:tcPr>
            <w:tcW w:w="637" w:type="dxa"/>
          </w:tcPr>
          <w:p w14:paraId="0706BC10" w14:textId="77777777" w:rsidR="00B84AEC" w:rsidRDefault="00B84AEC" w:rsidP="005207C6">
            <w:pPr>
              <w:pStyle w:val="ListParagraph"/>
              <w:numPr>
                <w:ilvl w:val="0"/>
                <w:numId w:val="8"/>
              </w:numPr>
              <w:ind w:left="160" w:right="-20" w:hanging="90"/>
              <w:rPr>
                <w:lang w:val="en-US"/>
              </w:rPr>
            </w:pPr>
          </w:p>
        </w:tc>
        <w:tc>
          <w:tcPr>
            <w:tcW w:w="3245" w:type="dxa"/>
          </w:tcPr>
          <w:p w14:paraId="28696FB4" w14:textId="77777777" w:rsidR="00B84AEC" w:rsidRDefault="00B84AEC" w:rsidP="00EF19D9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equest to save</w:t>
            </w:r>
          </w:p>
        </w:tc>
        <w:tc>
          <w:tcPr>
            <w:tcW w:w="3685" w:type="dxa"/>
          </w:tcPr>
          <w:p w14:paraId="6FEF2793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Saves the transaction and returns to the main menu</w:t>
            </w:r>
          </w:p>
        </w:tc>
      </w:tr>
      <w:tr w:rsidR="00B84AEC" w14:paraId="1F236683" w14:textId="77777777" w:rsidTr="00616124">
        <w:tc>
          <w:tcPr>
            <w:tcW w:w="1878" w:type="dxa"/>
          </w:tcPr>
          <w:p w14:paraId="35CB923B" w14:textId="77777777" w:rsidR="00B84AEC" w:rsidRDefault="00B84AEC" w:rsidP="00EF19D9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572" w:type="dxa"/>
            <w:gridSpan w:val="3"/>
          </w:tcPr>
          <w:p w14:paraId="5DB5B667" w14:textId="77777777" w:rsidR="00B84AEC" w:rsidRPr="00611192" w:rsidRDefault="00B84AEC" w:rsidP="00A92A05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>
              <w:rPr>
                <w:lang w:val="en-US"/>
              </w:rPr>
              <w:t xml:space="preserve">Owner chooses to </w:t>
            </w:r>
            <w:r w:rsidR="00A92A05">
              <w:rPr>
                <w:lang w:val="en-US"/>
              </w:rPr>
              <w:t>cancel</w:t>
            </w:r>
            <w:r>
              <w:rPr>
                <w:lang w:val="en-US"/>
              </w:rPr>
              <w:t xml:space="preserve"> adding the transaction</w:t>
            </w:r>
          </w:p>
        </w:tc>
      </w:tr>
    </w:tbl>
    <w:p w14:paraId="2CF4ADDD" w14:textId="66D50B30" w:rsidR="005161B8" w:rsidRDefault="005161B8">
      <w:pPr>
        <w:rPr>
          <w:lang w:val="en-US"/>
        </w:rPr>
      </w:pPr>
      <w:r w:rsidRPr="005161B8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3D89256" wp14:editId="161B2481">
            <wp:simplePos x="0" y="0"/>
            <wp:positionH relativeFrom="page">
              <wp:align>left</wp:align>
            </wp:positionH>
            <wp:positionV relativeFrom="paragraph">
              <wp:posOffset>194310</wp:posOffset>
            </wp:positionV>
            <wp:extent cx="7903845" cy="3209925"/>
            <wp:effectExtent l="0" t="0" r="1905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0384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FABA8" w14:textId="77777777" w:rsidR="005161B8" w:rsidRDefault="005161B8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2"/>
        <w:gridCol w:w="744"/>
        <w:gridCol w:w="3210"/>
        <w:gridCol w:w="3544"/>
      </w:tblGrid>
      <w:tr w:rsidR="00584824" w14:paraId="45350FED" w14:textId="77777777" w:rsidTr="005161B8">
        <w:tc>
          <w:tcPr>
            <w:tcW w:w="1852" w:type="dxa"/>
          </w:tcPr>
          <w:p w14:paraId="41BEC00A" w14:textId="77777777" w:rsidR="00584824" w:rsidRPr="00631E12" w:rsidRDefault="00584824" w:rsidP="00880FFA">
            <w:pPr>
              <w:rPr>
                <w:b/>
                <w:bCs/>
                <w:lang w:val="en-US"/>
              </w:rPr>
            </w:pPr>
            <w:r w:rsidRPr="00631E12">
              <w:rPr>
                <w:b/>
                <w:bCs/>
                <w:lang w:val="en-US"/>
              </w:rPr>
              <w:lastRenderedPageBreak/>
              <w:t>Use Case Name</w:t>
            </w:r>
          </w:p>
        </w:tc>
        <w:tc>
          <w:tcPr>
            <w:tcW w:w="7498" w:type="dxa"/>
            <w:gridSpan w:val="3"/>
          </w:tcPr>
          <w:p w14:paraId="4DDA27C8" w14:textId="77777777" w:rsidR="00584824" w:rsidRPr="00631E12" w:rsidRDefault="006C4944" w:rsidP="00880FFA">
            <w:pPr>
              <w:rPr>
                <w:b/>
                <w:bCs/>
                <w:lang w:val="en-US"/>
              </w:rPr>
            </w:pPr>
            <w:r w:rsidRPr="00631E12">
              <w:rPr>
                <w:b/>
                <w:bCs/>
                <w:lang w:val="en-US"/>
              </w:rPr>
              <w:t xml:space="preserve">Query </w:t>
            </w:r>
            <w:r w:rsidR="00584824" w:rsidRPr="00631E12">
              <w:rPr>
                <w:b/>
                <w:bCs/>
                <w:lang w:val="en-US"/>
              </w:rPr>
              <w:t>Financial Transaction</w:t>
            </w:r>
          </w:p>
        </w:tc>
      </w:tr>
      <w:tr w:rsidR="00584824" w14:paraId="254378F7" w14:textId="77777777" w:rsidTr="005161B8">
        <w:tc>
          <w:tcPr>
            <w:tcW w:w="1852" w:type="dxa"/>
          </w:tcPr>
          <w:p w14:paraId="1FB0E2FF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Triggering Event</w:t>
            </w:r>
          </w:p>
        </w:tc>
        <w:tc>
          <w:tcPr>
            <w:tcW w:w="7498" w:type="dxa"/>
            <w:gridSpan w:val="3"/>
          </w:tcPr>
          <w:p w14:paraId="600119B1" w14:textId="77777777" w:rsidR="00584824" w:rsidRDefault="006C4944" w:rsidP="00B84AEC">
            <w:pPr>
              <w:rPr>
                <w:lang w:val="en-US"/>
              </w:rPr>
            </w:pPr>
            <w:r>
              <w:rPr>
                <w:lang w:val="en-US"/>
              </w:rPr>
              <w:t xml:space="preserve">Owner requires a list of transactions for a date period including Total </w:t>
            </w:r>
            <w:r w:rsidR="00B84AEC">
              <w:rPr>
                <w:lang w:val="en-US"/>
              </w:rPr>
              <w:t>Income</w:t>
            </w:r>
            <w:r>
              <w:rPr>
                <w:lang w:val="en-US"/>
              </w:rPr>
              <w:t xml:space="preserve">, Total Expenses, </w:t>
            </w:r>
            <w:r w:rsidR="00B84AEC">
              <w:rPr>
                <w:lang w:val="en-US"/>
              </w:rPr>
              <w:t>Total Profit, Total HST collected</w:t>
            </w:r>
            <w:r>
              <w:rPr>
                <w:lang w:val="en-US"/>
              </w:rPr>
              <w:t xml:space="preserve">, Total HST </w:t>
            </w:r>
            <w:r w:rsidR="00B84AEC">
              <w:rPr>
                <w:lang w:val="en-US"/>
              </w:rPr>
              <w:t>Paid</w:t>
            </w:r>
            <w:r>
              <w:rPr>
                <w:lang w:val="en-US"/>
              </w:rPr>
              <w:t xml:space="preserve">, HST </w:t>
            </w:r>
            <w:r w:rsidR="00B84AEC">
              <w:rPr>
                <w:lang w:val="en-US"/>
              </w:rPr>
              <w:t>Owed</w:t>
            </w:r>
          </w:p>
        </w:tc>
      </w:tr>
      <w:tr w:rsidR="00584824" w14:paraId="28E29FA5" w14:textId="77777777" w:rsidTr="005161B8">
        <w:tc>
          <w:tcPr>
            <w:tcW w:w="1852" w:type="dxa"/>
          </w:tcPr>
          <w:p w14:paraId="28845128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Brief Description</w:t>
            </w:r>
          </w:p>
        </w:tc>
        <w:tc>
          <w:tcPr>
            <w:tcW w:w="7498" w:type="dxa"/>
            <w:gridSpan w:val="3"/>
          </w:tcPr>
          <w:p w14:paraId="772A328F" w14:textId="77777777" w:rsidR="00584824" w:rsidRDefault="00584824" w:rsidP="006C4944">
            <w:pPr>
              <w:rPr>
                <w:lang w:val="en-US"/>
              </w:rPr>
            </w:pPr>
            <w:r>
              <w:rPr>
                <w:lang w:val="en-US"/>
              </w:rPr>
              <w:t xml:space="preserve">Allows the Owner to </w:t>
            </w:r>
            <w:r w:rsidR="006C4944">
              <w:rPr>
                <w:lang w:val="en-US"/>
              </w:rPr>
              <w:t>retrieve financial totals for a specified date range</w:t>
            </w:r>
          </w:p>
        </w:tc>
      </w:tr>
      <w:tr w:rsidR="00584824" w14:paraId="1DB36A88" w14:textId="77777777" w:rsidTr="005161B8">
        <w:tc>
          <w:tcPr>
            <w:tcW w:w="1852" w:type="dxa"/>
          </w:tcPr>
          <w:p w14:paraId="191354FC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Actors</w:t>
            </w:r>
          </w:p>
        </w:tc>
        <w:tc>
          <w:tcPr>
            <w:tcW w:w="7498" w:type="dxa"/>
            <w:gridSpan w:val="3"/>
          </w:tcPr>
          <w:p w14:paraId="15B00B6F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Owner</w:t>
            </w:r>
          </w:p>
        </w:tc>
      </w:tr>
      <w:tr w:rsidR="00584824" w14:paraId="4257E668" w14:textId="77777777" w:rsidTr="005161B8">
        <w:tc>
          <w:tcPr>
            <w:tcW w:w="1852" w:type="dxa"/>
          </w:tcPr>
          <w:p w14:paraId="070AA8A5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Related Use Cases</w:t>
            </w:r>
          </w:p>
        </w:tc>
        <w:tc>
          <w:tcPr>
            <w:tcW w:w="7498" w:type="dxa"/>
            <w:gridSpan w:val="3"/>
          </w:tcPr>
          <w:p w14:paraId="3EF46F20" w14:textId="77777777" w:rsidR="00584824" w:rsidRDefault="00584824" w:rsidP="00880FFA">
            <w:pPr>
              <w:rPr>
                <w:lang w:val="en-US"/>
              </w:rPr>
            </w:pPr>
          </w:p>
        </w:tc>
      </w:tr>
      <w:tr w:rsidR="00584824" w14:paraId="1F3F8D0F" w14:textId="77777777" w:rsidTr="005161B8">
        <w:tc>
          <w:tcPr>
            <w:tcW w:w="1852" w:type="dxa"/>
          </w:tcPr>
          <w:p w14:paraId="412EFE12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Preconditions</w:t>
            </w:r>
          </w:p>
        </w:tc>
        <w:tc>
          <w:tcPr>
            <w:tcW w:w="7498" w:type="dxa"/>
            <w:gridSpan w:val="3"/>
          </w:tcPr>
          <w:p w14:paraId="42D5CDA8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Owner has opened the Main Menu.</w:t>
            </w:r>
          </w:p>
        </w:tc>
      </w:tr>
      <w:tr w:rsidR="00584824" w14:paraId="2B9516A5" w14:textId="77777777" w:rsidTr="005161B8">
        <w:tc>
          <w:tcPr>
            <w:tcW w:w="1852" w:type="dxa"/>
          </w:tcPr>
          <w:p w14:paraId="641348EC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Post Conditions</w:t>
            </w:r>
          </w:p>
        </w:tc>
        <w:tc>
          <w:tcPr>
            <w:tcW w:w="7498" w:type="dxa"/>
            <w:gridSpan w:val="3"/>
          </w:tcPr>
          <w:p w14:paraId="52E162B8" w14:textId="77777777" w:rsidR="00584824" w:rsidRDefault="00584824" w:rsidP="006C4944">
            <w:pPr>
              <w:rPr>
                <w:lang w:val="en-US"/>
              </w:rPr>
            </w:pPr>
            <w:r>
              <w:rPr>
                <w:lang w:val="en-US"/>
              </w:rPr>
              <w:t>Financial transaction</w:t>
            </w:r>
            <w:r w:rsidR="006C4944">
              <w:rPr>
                <w:lang w:val="en-US"/>
              </w:rPr>
              <w:t xml:space="preserve">s are retrieved, </w:t>
            </w:r>
            <w:proofErr w:type="gramStart"/>
            <w:r w:rsidR="006C4944">
              <w:rPr>
                <w:lang w:val="en-US"/>
              </w:rPr>
              <w:t>totaled</w:t>
            </w:r>
            <w:proofErr w:type="gramEnd"/>
            <w:r w:rsidR="006C4944">
              <w:rPr>
                <w:lang w:val="en-US"/>
              </w:rPr>
              <w:t xml:space="preserve"> and displayed</w:t>
            </w:r>
            <w:r>
              <w:rPr>
                <w:lang w:val="en-US"/>
              </w:rPr>
              <w:t xml:space="preserve"> </w:t>
            </w:r>
          </w:p>
        </w:tc>
      </w:tr>
      <w:tr w:rsidR="00584824" w14:paraId="43E25E2A" w14:textId="77777777" w:rsidTr="005161B8">
        <w:tc>
          <w:tcPr>
            <w:tcW w:w="1852" w:type="dxa"/>
          </w:tcPr>
          <w:p w14:paraId="11927DB4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Flow of activities</w:t>
            </w:r>
          </w:p>
        </w:tc>
        <w:tc>
          <w:tcPr>
            <w:tcW w:w="3954" w:type="dxa"/>
            <w:gridSpan w:val="2"/>
          </w:tcPr>
          <w:p w14:paraId="3BED19FD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Actor</w:t>
            </w:r>
          </w:p>
        </w:tc>
        <w:tc>
          <w:tcPr>
            <w:tcW w:w="3544" w:type="dxa"/>
          </w:tcPr>
          <w:p w14:paraId="120AD036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</w:tr>
      <w:tr w:rsidR="00584824" w14:paraId="60BC33EC" w14:textId="77777777" w:rsidTr="005161B8">
        <w:tc>
          <w:tcPr>
            <w:tcW w:w="1852" w:type="dxa"/>
          </w:tcPr>
          <w:p w14:paraId="5E435416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57FDC03C" w14:textId="77777777" w:rsidR="00584824" w:rsidRDefault="00616124" w:rsidP="00616124">
            <w:pPr>
              <w:pStyle w:val="ListParagraph"/>
              <w:ind w:left="230" w:right="-20"/>
              <w:rPr>
                <w:lang w:val="en-US"/>
              </w:rPr>
            </w:pPr>
            <w:r>
              <w:rPr>
                <w:lang w:val="en-US"/>
              </w:rPr>
              <w:t>1.</w:t>
            </w:r>
          </w:p>
        </w:tc>
        <w:tc>
          <w:tcPr>
            <w:tcW w:w="3210" w:type="dxa"/>
          </w:tcPr>
          <w:p w14:paraId="3CC49B62" w14:textId="77777777" w:rsidR="00584824" w:rsidRDefault="00584824" w:rsidP="008451D6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s to </w:t>
            </w:r>
            <w:r w:rsidR="008451D6">
              <w:rPr>
                <w:lang w:val="en-US"/>
              </w:rPr>
              <w:t>query financial transactions</w:t>
            </w:r>
          </w:p>
        </w:tc>
        <w:tc>
          <w:tcPr>
            <w:tcW w:w="3544" w:type="dxa"/>
          </w:tcPr>
          <w:p w14:paraId="5D89D36B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Displays a </w:t>
            </w:r>
            <w:proofErr w:type="gramStart"/>
            <w:r>
              <w:rPr>
                <w:lang w:val="en-US"/>
              </w:rPr>
              <w:t>calendar</w:t>
            </w:r>
            <w:proofErr w:type="gramEnd"/>
          </w:p>
          <w:p w14:paraId="0B80A164" w14:textId="77777777" w:rsidR="00584824" w:rsidRDefault="00584824" w:rsidP="00880FFA">
            <w:pPr>
              <w:rPr>
                <w:lang w:val="en-US"/>
              </w:rPr>
            </w:pPr>
          </w:p>
        </w:tc>
      </w:tr>
      <w:tr w:rsidR="00584824" w14:paraId="1A4808C6" w14:textId="77777777" w:rsidTr="005161B8">
        <w:tc>
          <w:tcPr>
            <w:tcW w:w="1852" w:type="dxa"/>
          </w:tcPr>
          <w:p w14:paraId="2F20C039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167B1C3B" w14:textId="77777777" w:rsidR="00584824" w:rsidRPr="00616124" w:rsidRDefault="00616124" w:rsidP="00616124">
            <w:pPr>
              <w:ind w:right="-20"/>
              <w:rPr>
                <w:lang w:val="en-US"/>
              </w:rPr>
            </w:pPr>
            <w:r>
              <w:rPr>
                <w:lang w:val="en-US"/>
              </w:rPr>
              <w:t>2.</w:t>
            </w:r>
          </w:p>
        </w:tc>
        <w:tc>
          <w:tcPr>
            <w:tcW w:w="3210" w:type="dxa"/>
          </w:tcPr>
          <w:p w14:paraId="0BF6CEE4" w14:textId="77777777" w:rsidR="00584824" w:rsidRDefault="00584824" w:rsidP="00880FF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Selects </w:t>
            </w:r>
            <w:r w:rsidR="008451D6">
              <w:rPr>
                <w:lang w:val="en-US"/>
              </w:rPr>
              <w:t xml:space="preserve">date </w:t>
            </w:r>
            <w:proofErr w:type="gramStart"/>
            <w:r w:rsidR="008451D6">
              <w:rPr>
                <w:lang w:val="en-US"/>
              </w:rPr>
              <w:t>range</w:t>
            </w:r>
            <w:proofErr w:type="gramEnd"/>
          </w:p>
          <w:p w14:paraId="166BB0EF" w14:textId="77777777" w:rsidR="00584824" w:rsidRPr="00D93671" w:rsidRDefault="00584824" w:rsidP="00880FFA">
            <w:pPr>
              <w:pStyle w:val="ListParagraph"/>
              <w:ind w:left="0"/>
              <w:jc w:val="both"/>
              <w:rPr>
                <w:lang w:val="en-US"/>
              </w:rPr>
            </w:pPr>
          </w:p>
        </w:tc>
        <w:tc>
          <w:tcPr>
            <w:tcW w:w="3544" w:type="dxa"/>
          </w:tcPr>
          <w:p w14:paraId="3C6F8BD4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Verifies that date</w:t>
            </w:r>
            <w:r w:rsidR="008451D6">
              <w:rPr>
                <w:lang w:val="en-US"/>
              </w:rPr>
              <w:t>s are</w:t>
            </w: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selected</w:t>
            </w:r>
            <w:proofErr w:type="gramEnd"/>
          </w:p>
          <w:p w14:paraId="1E54170A" w14:textId="77777777" w:rsidR="008451D6" w:rsidRDefault="008451D6" w:rsidP="00880FFA">
            <w:pPr>
              <w:rPr>
                <w:lang w:val="en-US"/>
              </w:rPr>
            </w:pPr>
            <w:r>
              <w:rPr>
                <w:lang w:val="en-US"/>
              </w:rPr>
              <w:t xml:space="preserve">Retrieves transactions in the specified date </w:t>
            </w:r>
            <w:proofErr w:type="gramStart"/>
            <w:r>
              <w:rPr>
                <w:lang w:val="en-US"/>
              </w:rPr>
              <w:t>range</w:t>
            </w:r>
            <w:proofErr w:type="gramEnd"/>
          </w:p>
          <w:p w14:paraId="1B049800" w14:textId="77777777" w:rsidR="00584824" w:rsidRDefault="008451D6" w:rsidP="007D2053">
            <w:pPr>
              <w:rPr>
                <w:lang w:val="en-US"/>
              </w:rPr>
            </w:pPr>
            <w:r>
              <w:rPr>
                <w:lang w:val="en-US"/>
              </w:rPr>
              <w:t>Calculates</w:t>
            </w:r>
            <w:r w:rsidR="00B90639">
              <w:rPr>
                <w:lang w:val="en-US"/>
              </w:rPr>
              <w:t xml:space="preserve"> and displays</w:t>
            </w:r>
            <w:r>
              <w:rPr>
                <w:lang w:val="en-US"/>
              </w:rPr>
              <w:t xml:space="preserve"> total </w:t>
            </w:r>
            <w:r w:rsidR="007D2053">
              <w:rPr>
                <w:lang w:val="en-US"/>
              </w:rPr>
              <w:t>income</w:t>
            </w:r>
            <w:r>
              <w:rPr>
                <w:lang w:val="en-US"/>
              </w:rPr>
              <w:t xml:space="preserve">, total expenses, </w:t>
            </w:r>
            <w:r w:rsidR="00B84AEC">
              <w:rPr>
                <w:lang w:val="en-US"/>
              </w:rPr>
              <w:t>Profit</w:t>
            </w:r>
            <w:r>
              <w:rPr>
                <w:lang w:val="en-US"/>
              </w:rPr>
              <w:t xml:space="preserve">, total HST </w:t>
            </w:r>
            <w:r w:rsidR="00B84AEC">
              <w:rPr>
                <w:lang w:val="en-US"/>
              </w:rPr>
              <w:t>Owed</w:t>
            </w:r>
            <w:r>
              <w:rPr>
                <w:lang w:val="en-US"/>
              </w:rPr>
              <w:t xml:space="preserve">. </w:t>
            </w:r>
            <w:r w:rsidR="00584824">
              <w:rPr>
                <w:lang w:val="en-US"/>
              </w:rPr>
              <w:t>P</w:t>
            </w:r>
            <w:r w:rsidR="00A35BD3">
              <w:rPr>
                <w:lang w:val="en-US"/>
              </w:rPr>
              <w:t>rompts to exit</w:t>
            </w:r>
          </w:p>
        </w:tc>
      </w:tr>
      <w:tr w:rsidR="00584824" w14:paraId="1DFABD5F" w14:textId="77777777" w:rsidTr="005161B8">
        <w:tc>
          <w:tcPr>
            <w:tcW w:w="1852" w:type="dxa"/>
          </w:tcPr>
          <w:p w14:paraId="5885666D" w14:textId="77777777" w:rsidR="00584824" w:rsidRDefault="00584824" w:rsidP="00880FFA">
            <w:pPr>
              <w:rPr>
                <w:lang w:val="en-US"/>
              </w:rPr>
            </w:pPr>
          </w:p>
        </w:tc>
        <w:tc>
          <w:tcPr>
            <w:tcW w:w="744" w:type="dxa"/>
          </w:tcPr>
          <w:p w14:paraId="10B73CEA" w14:textId="77777777" w:rsidR="00584824" w:rsidRPr="00616124" w:rsidRDefault="00616124" w:rsidP="00616124">
            <w:pPr>
              <w:ind w:left="360" w:right="-20"/>
              <w:rPr>
                <w:lang w:val="en-US"/>
              </w:rPr>
            </w:pPr>
            <w:r>
              <w:rPr>
                <w:lang w:val="en-US"/>
              </w:rPr>
              <w:t>3.</w:t>
            </w:r>
          </w:p>
        </w:tc>
        <w:tc>
          <w:tcPr>
            <w:tcW w:w="3210" w:type="dxa"/>
          </w:tcPr>
          <w:p w14:paraId="60A8A443" w14:textId="77777777" w:rsidR="00584824" w:rsidRDefault="00584824" w:rsidP="00880FFA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Request </w:t>
            </w:r>
            <w:r w:rsidR="00A35BD3">
              <w:rPr>
                <w:lang w:val="en-US"/>
              </w:rPr>
              <w:t>to exit</w:t>
            </w:r>
          </w:p>
        </w:tc>
        <w:tc>
          <w:tcPr>
            <w:tcW w:w="3544" w:type="dxa"/>
          </w:tcPr>
          <w:p w14:paraId="40B29494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returns to the main menu</w:t>
            </w:r>
          </w:p>
        </w:tc>
      </w:tr>
      <w:tr w:rsidR="00584824" w14:paraId="7D41C719" w14:textId="77777777" w:rsidTr="005161B8">
        <w:tc>
          <w:tcPr>
            <w:tcW w:w="1852" w:type="dxa"/>
          </w:tcPr>
          <w:p w14:paraId="373FA38E" w14:textId="77777777" w:rsidR="00584824" w:rsidRDefault="00584824" w:rsidP="00880FFA">
            <w:pPr>
              <w:rPr>
                <w:lang w:val="en-US"/>
              </w:rPr>
            </w:pPr>
            <w:r>
              <w:rPr>
                <w:lang w:val="en-US"/>
              </w:rPr>
              <w:t>Exception Conditions</w:t>
            </w:r>
          </w:p>
        </w:tc>
        <w:tc>
          <w:tcPr>
            <w:tcW w:w="7498" w:type="dxa"/>
            <w:gridSpan w:val="3"/>
          </w:tcPr>
          <w:p w14:paraId="1F724159" w14:textId="77777777" w:rsidR="00584824" w:rsidRDefault="00584824" w:rsidP="00880FFA">
            <w:pPr>
              <w:rPr>
                <w:lang w:val="en-US"/>
              </w:rPr>
            </w:pPr>
          </w:p>
        </w:tc>
      </w:tr>
    </w:tbl>
    <w:p w14:paraId="59799D93" w14:textId="783C3AEF" w:rsidR="003164F8" w:rsidRDefault="005161B8" w:rsidP="005161B8">
      <w:pPr>
        <w:pStyle w:val="ListParagraph"/>
        <w:ind w:left="0"/>
        <w:rPr>
          <w:lang w:val="en-US"/>
        </w:rPr>
      </w:pPr>
      <w:r w:rsidRPr="005161B8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1096207" wp14:editId="78CDC6CC">
            <wp:simplePos x="0" y="0"/>
            <wp:positionH relativeFrom="page">
              <wp:align>left</wp:align>
            </wp:positionH>
            <wp:positionV relativeFrom="paragraph">
              <wp:posOffset>107315</wp:posOffset>
            </wp:positionV>
            <wp:extent cx="7762875" cy="4150995"/>
            <wp:effectExtent l="0" t="0" r="9525" b="190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4150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164F8" w:rsidSect="001F6F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B9425" w14:textId="77777777" w:rsidR="007E0156" w:rsidRDefault="007E0156" w:rsidP="00DD4E02">
      <w:pPr>
        <w:spacing w:after="0" w:line="240" w:lineRule="auto"/>
      </w:pPr>
      <w:r>
        <w:separator/>
      </w:r>
    </w:p>
  </w:endnote>
  <w:endnote w:type="continuationSeparator" w:id="0">
    <w:p w14:paraId="36656C15" w14:textId="77777777" w:rsidR="007E0156" w:rsidRDefault="007E0156" w:rsidP="00DD4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01EAA" w14:textId="77777777" w:rsidR="007E0156" w:rsidRDefault="007E0156" w:rsidP="00DD4E02">
      <w:pPr>
        <w:spacing w:after="0" w:line="240" w:lineRule="auto"/>
      </w:pPr>
      <w:r>
        <w:separator/>
      </w:r>
    </w:p>
  </w:footnote>
  <w:footnote w:type="continuationSeparator" w:id="0">
    <w:p w14:paraId="3F699F05" w14:textId="77777777" w:rsidR="007E0156" w:rsidRDefault="007E0156" w:rsidP="00DD4E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763E0"/>
    <w:multiLevelType w:val="hybridMultilevel"/>
    <w:tmpl w:val="D86C266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D2152E"/>
    <w:multiLevelType w:val="hybridMultilevel"/>
    <w:tmpl w:val="B322C3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D72564"/>
    <w:multiLevelType w:val="hybridMultilevel"/>
    <w:tmpl w:val="B322C3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B4399"/>
    <w:multiLevelType w:val="hybridMultilevel"/>
    <w:tmpl w:val="B2A847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0C273B"/>
    <w:multiLevelType w:val="hybridMultilevel"/>
    <w:tmpl w:val="84BC82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B62755"/>
    <w:multiLevelType w:val="hybridMultilevel"/>
    <w:tmpl w:val="595ED9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126E1A"/>
    <w:multiLevelType w:val="hybridMultilevel"/>
    <w:tmpl w:val="818C61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FE28A0"/>
    <w:multiLevelType w:val="hybridMultilevel"/>
    <w:tmpl w:val="96D27C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7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bcwN7QwNTY1tDBT0lEKTi0uzszPAykwrgUAIdSuSCwAAAA="/>
  </w:docVars>
  <w:rsids>
    <w:rsidRoot w:val="00262BD7"/>
    <w:rsid w:val="00000CD1"/>
    <w:rsid w:val="00002757"/>
    <w:rsid w:val="000B35FE"/>
    <w:rsid w:val="000E3C3B"/>
    <w:rsid w:val="00141504"/>
    <w:rsid w:val="001930FE"/>
    <w:rsid w:val="001F6FEB"/>
    <w:rsid w:val="00262BD7"/>
    <w:rsid w:val="002679BA"/>
    <w:rsid w:val="002C3288"/>
    <w:rsid w:val="003164F8"/>
    <w:rsid w:val="00321B71"/>
    <w:rsid w:val="003D1B4C"/>
    <w:rsid w:val="003E7671"/>
    <w:rsid w:val="004002C8"/>
    <w:rsid w:val="00423004"/>
    <w:rsid w:val="005161B8"/>
    <w:rsid w:val="005207C6"/>
    <w:rsid w:val="00584824"/>
    <w:rsid w:val="00611192"/>
    <w:rsid w:val="00616124"/>
    <w:rsid w:val="00631E12"/>
    <w:rsid w:val="00634C2E"/>
    <w:rsid w:val="006C4944"/>
    <w:rsid w:val="00766B5F"/>
    <w:rsid w:val="00772A4C"/>
    <w:rsid w:val="007D2053"/>
    <w:rsid w:val="007E0156"/>
    <w:rsid w:val="008451D6"/>
    <w:rsid w:val="008D6033"/>
    <w:rsid w:val="008D71D6"/>
    <w:rsid w:val="008F6E0C"/>
    <w:rsid w:val="0094559C"/>
    <w:rsid w:val="00950D49"/>
    <w:rsid w:val="009B3EA8"/>
    <w:rsid w:val="009C34EA"/>
    <w:rsid w:val="00A11E05"/>
    <w:rsid w:val="00A22775"/>
    <w:rsid w:val="00A24443"/>
    <w:rsid w:val="00A35BD3"/>
    <w:rsid w:val="00A92A05"/>
    <w:rsid w:val="00B84AEC"/>
    <w:rsid w:val="00B90639"/>
    <w:rsid w:val="00C228D3"/>
    <w:rsid w:val="00D50AE0"/>
    <w:rsid w:val="00D93671"/>
    <w:rsid w:val="00DC2046"/>
    <w:rsid w:val="00DD4E02"/>
    <w:rsid w:val="00FB2B01"/>
    <w:rsid w:val="0A4DA4FB"/>
    <w:rsid w:val="28CCE157"/>
    <w:rsid w:val="461E4D5A"/>
    <w:rsid w:val="544AD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FB744E"/>
  <w15:docId w15:val="{34DBCB83-B2AA-4A42-9183-E51F1C34E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F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4EA"/>
    <w:pPr>
      <w:ind w:left="720"/>
      <w:contextualSpacing/>
    </w:pPr>
  </w:style>
  <w:style w:type="table" w:styleId="TableGrid">
    <w:name w:val="Table Grid"/>
    <w:basedOn w:val="TableNormal"/>
    <w:uiPriority w:val="39"/>
    <w:rsid w:val="00D93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E12"/>
  </w:style>
  <w:style w:type="paragraph" w:styleId="Header">
    <w:name w:val="header"/>
    <w:basedOn w:val="Normal"/>
    <w:link w:val="HeaderChar"/>
    <w:uiPriority w:val="99"/>
    <w:unhideWhenUsed/>
    <w:rsid w:val="00DD4E0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E02"/>
  </w:style>
  <w:style w:type="paragraph" w:styleId="Footer">
    <w:name w:val="footer"/>
    <w:basedOn w:val="Normal"/>
    <w:link w:val="FooterChar"/>
    <w:uiPriority w:val="99"/>
    <w:unhideWhenUsed/>
    <w:rsid w:val="00DD4E0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E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2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FECAE8715CD24FB21ACF63A57AA2CA" ma:contentTypeVersion="9" ma:contentTypeDescription="Create a new document." ma:contentTypeScope="" ma:versionID="a5e3f1e753e0d64dab9cb3f1080406c3">
  <xsd:schema xmlns:xsd="http://www.w3.org/2001/XMLSchema" xmlns:xs="http://www.w3.org/2001/XMLSchema" xmlns:p="http://schemas.microsoft.com/office/2006/metadata/properties" xmlns:ns2="f8ac90da-a71e-4102-871a-b87c072c99f0" targetNamespace="http://schemas.microsoft.com/office/2006/metadata/properties" ma:root="true" ma:fieldsID="28c50dda3bf4790cbc93262ed9379dc7" ns2:_="">
    <xsd:import namespace="f8ac90da-a71e-4102-871a-b87c072c99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ac90da-a71e-4102-871a-b87c072c99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7163FD8-E7E8-442F-8CB7-6302EBE94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ac90da-a71e-4102-871a-b87c072c99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A3CCB1-C09F-46C7-B5D4-88356F0C6F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511FF3-08B6-498C-AB02-666A05742FC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98</Words>
  <Characters>284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r KARADAG</dc:creator>
  <cp:keywords/>
  <dc:description/>
  <cp:lastModifiedBy>Nozomi Tsuchiya</cp:lastModifiedBy>
  <cp:revision>3</cp:revision>
  <dcterms:created xsi:type="dcterms:W3CDTF">2021-06-10T22:49:00Z</dcterms:created>
  <dcterms:modified xsi:type="dcterms:W3CDTF">2021-07-01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FECAE8715CD24FB21ACF63A57AA2CA</vt:lpwstr>
  </property>
</Properties>
</file>